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2376"/>
        <w:gridCol w:w="6640"/>
      </w:tblGrid>
      <w:tr w:rsidR="00711C31" w:rsidTr="00D346A1">
        <w:tc>
          <w:tcPr>
            <w:tcW w:w="2376" w:type="dxa"/>
            <w:shd w:val="clear" w:color="auto" w:fill="F2F2F2" w:themeFill="background1" w:themeFillShade="F2"/>
          </w:tcPr>
          <w:p w:rsidR="00711C31" w:rsidRPr="00711C31" w:rsidRDefault="00711C31" w:rsidP="00711C31">
            <w:r w:rsidRPr="00711C31">
              <w:t>Version 1.0 Feb 2020</w:t>
            </w:r>
          </w:p>
        </w:tc>
        <w:tc>
          <w:tcPr>
            <w:tcW w:w="6640" w:type="dxa"/>
            <w:shd w:val="clear" w:color="auto" w:fill="F2F2F2" w:themeFill="background1" w:themeFillShade="F2"/>
          </w:tcPr>
          <w:p w:rsidR="00711C31" w:rsidRPr="00711C31" w:rsidRDefault="00711C31" w:rsidP="00711C31">
            <w:r w:rsidRPr="00711C31">
              <w:t xml:space="preserve">Western Sydney University </w:t>
            </w:r>
          </w:p>
        </w:tc>
      </w:tr>
      <w:tr w:rsidR="00711C31" w:rsidRPr="0020746A" w:rsidTr="00D346A1">
        <w:tc>
          <w:tcPr>
            <w:tcW w:w="2376" w:type="dxa"/>
            <w:shd w:val="clear" w:color="auto" w:fill="F2F2F2" w:themeFill="background1" w:themeFillShade="F2"/>
          </w:tcPr>
          <w:p w:rsidR="00711C31" w:rsidRPr="00711C31" w:rsidRDefault="00711C31" w:rsidP="00711C31">
            <w:r w:rsidRPr="00711C31">
              <w:t>Knowledge Developer:</w:t>
            </w:r>
          </w:p>
        </w:tc>
        <w:tc>
          <w:tcPr>
            <w:tcW w:w="6640" w:type="dxa"/>
            <w:shd w:val="clear" w:color="auto" w:fill="F2F2F2" w:themeFill="background1" w:themeFillShade="F2"/>
          </w:tcPr>
          <w:p w:rsidR="00711C31" w:rsidRPr="00711C31" w:rsidRDefault="00711C31" w:rsidP="00711C31">
            <w:r w:rsidRPr="00711C31">
              <w:rPr>
                <w:highlight w:val="yellow"/>
              </w:rPr>
              <w:t>This is the author</w:t>
            </w:r>
          </w:p>
        </w:tc>
      </w:tr>
      <w:tr w:rsidR="00711C31" w:rsidTr="00D346A1">
        <w:tc>
          <w:tcPr>
            <w:tcW w:w="2376" w:type="dxa"/>
            <w:shd w:val="clear" w:color="auto" w:fill="F2F2F2" w:themeFill="background1" w:themeFillShade="F2"/>
          </w:tcPr>
          <w:p w:rsidR="00711C31" w:rsidRPr="00711C31" w:rsidRDefault="00711C31" w:rsidP="00711C31">
            <w:r w:rsidRPr="00711C31">
              <w:t>Reviewed by:</w:t>
            </w:r>
          </w:p>
        </w:tc>
        <w:tc>
          <w:tcPr>
            <w:tcW w:w="6640" w:type="dxa"/>
            <w:shd w:val="clear" w:color="auto" w:fill="F2F2F2" w:themeFill="background1" w:themeFillShade="F2"/>
          </w:tcPr>
          <w:p w:rsidR="00711C31" w:rsidRPr="00711C31" w:rsidRDefault="00711C31" w:rsidP="00711C31">
            <w:r w:rsidRPr="00711C31">
              <w:rPr>
                <w:highlight w:val="yellow"/>
              </w:rPr>
              <w:t xml:space="preserve">This is the Peer Reviewer role </w:t>
            </w:r>
          </w:p>
        </w:tc>
      </w:tr>
      <w:tr w:rsidR="00711C31" w:rsidRPr="00B54897" w:rsidTr="00D346A1">
        <w:tc>
          <w:tcPr>
            <w:tcW w:w="2376" w:type="dxa"/>
            <w:shd w:val="clear" w:color="auto" w:fill="F2F2F2" w:themeFill="background1" w:themeFillShade="F2"/>
          </w:tcPr>
          <w:p w:rsidR="00711C31" w:rsidRPr="00711C31" w:rsidRDefault="00711C31" w:rsidP="00711C31">
            <w:r w:rsidRPr="00711C31">
              <w:t>Approved by:</w:t>
            </w:r>
          </w:p>
        </w:tc>
        <w:tc>
          <w:tcPr>
            <w:tcW w:w="6640" w:type="dxa"/>
            <w:shd w:val="clear" w:color="auto" w:fill="F2F2F2" w:themeFill="background1" w:themeFillShade="F2"/>
          </w:tcPr>
          <w:p w:rsidR="00711C31" w:rsidRPr="00711C31" w:rsidRDefault="00711C31" w:rsidP="00711C31">
            <w:r w:rsidRPr="00711C31">
              <w:rPr>
                <w:highlight w:val="yellow"/>
              </w:rPr>
              <w:t>Must be a Knowledge Champion and not the author</w:t>
            </w:r>
          </w:p>
        </w:tc>
      </w:tr>
      <w:tr w:rsidR="00711C31" w:rsidTr="00D346A1">
        <w:tc>
          <w:tcPr>
            <w:tcW w:w="2376" w:type="dxa"/>
            <w:shd w:val="clear" w:color="auto" w:fill="F2F2F2" w:themeFill="background1" w:themeFillShade="F2"/>
          </w:tcPr>
          <w:p w:rsidR="00711C31" w:rsidRPr="00711C31" w:rsidRDefault="00711C31" w:rsidP="00711C31">
            <w:r w:rsidRPr="00711C31">
              <w:t>Date Approved:</w:t>
            </w:r>
          </w:p>
        </w:tc>
        <w:tc>
          <w:tcPr>
            <w:tcW w:w="6640" w:type="dxa"/>
            <w:shd w:val="clear" w:color="auto" w:fill="F2F2F2" w:themeFill="background1" w:themeFillShade="F2"/>
          </w:tcPr>
          <w:p w:rsidR="00711C31" w:rsidRDefault="00711C31" w:rsidP="00711C31"/>
        </w:tc>
      </w:tr>
      <w:tr w:rsidR="00711C31" w:rsidTr="00D346A1">
        <w:tc>
          <w:tcPr>
            <w:tcW w:w="2376" w:type="dxa"/>
            <w:shd w:val="clear" w:color="auto" w:fill="F2F2F2" w:themeFill="background1" w:themeFillShade="F2"/>
          </w:tcPr>
          <w:p w:rsidR="00711C31" w:rsidRPr="00711C31" w:rsidRDefault="00711C31" w:rsidP="00711C31">
            <w:r w:rsidRPr="00711C31">
              <w:t>Applicable to:</w:t>
            </w:r>
          </w:p>
          <w:p w:rsidR="00711C31" w:rsidRPr="00711C31" w:rsidRDefault="00711C31" w:rsidP="00711C31">
            <w:r w:rsidRPr="00711C31">
              <w:t>Who is the audience</w:t>
            </w:r>
          </w:p>
        </w:tc>
        <w:tc>
          <w:tcPr>
            <w:tcW w:w="6640" w:type="dxa"/>
          </w:tcPr>
          <w:p w:rsidR="00711C31" w:rsidRDefault="00711C31" w:rsidP="00711C31"/>
        </w:tc>
      </w:tr>
      <w:tr w:rsidR="00711C31" w:rsidTr="00D346A1">
        <w:tc>
          <w:tcPr>
            <w:tcW w:w="2376" w:type="dxa"/>
            <w:shd w:val="clear" w:color="auto" w:fill="F2F2F2" w:themeFill="background1" w:themeFillShade="F2"/>
          </w:tcPr>
          <w:p w:rsidR="00711C31" w:rsidRPr="00711C31" w:rsidRDefault="00711C31" w:rsidP="00571B1D">
            <w:pPr>
              <w:pStyle w:val="StrongEmphasis"/>
            </w:pPr>
            <w:r w:rsidRPr="00711C31">
              <w:t>Question:</w:t>
            </w:r>
          </w:p>
          <w:p w:rsidR="00711C31" w:rsidRPr="00711C31" w:rsidRDefault="00711C31" w:rsidP="00711C31">
            <w:r w:rsidRPr="00711C31">
              <w:t>Article short description / title</w:t>
            </w:r>
          </w:p>
          <w:p w:rsidR="00711C31" w:rsidRDefault="00711C31" w:rsidP="00711C31"/>
        </w:tc>
        <w:tc>
          <w:tcPr>
            <w:tcW w:w="6640" w:type="dxa"/>
          </w:tcPr>
          <w:p w:rsidR="0085238B" w:rsidRPr="0085238B" w:rsidRDefault="00711C31" w:rsidP="00BA5FA3">
            <w:pPr>
              <w:pStyle w:val="Heading3"/>
            </w:pPr>
            <w:r w:rsidRPr="00711C31">
              <w:t>A</w:t>
            </w:r>
            <w:r w:rsidR="0085238B">
              <w:t xml:space="preserve">rticle Short Description / Title </w:t>
            </w:r>
            <w:r w:rsidR="0085238B" w:rsidRPr="0085238B">
              <w:t xml:space="preserve">(Font/Style = Use "Heading </w:t>
            </w:r>
            <w:r w:rsidR="00BA5FA3">
              <w:t>3</w:t>
            </w:r>
            <w:r w:rsidR="0085238B" w:rsidRPr="0085238B">
              <w:t>")</w:t>
            </w:r>
          </w:p>
          <w:p w:rsidR="0085238B" w:rsidRPr="00711C31" w:rsidRDefault="0085238B" w:rsidP="00711C31"/>
          <w:p w:rsidR="00711C31" w:rsidRDefault="00711C31" w:rsidP="00711C31"/>
        </w:tc>
      </w:tr>
      <w:tr w:rsidR="00711C31" w:rsidRPr="009D1A13" w:rsidTr="00D346A1">
        <w:tc>
          <w:tcPr>
            <w:tcW w:w="2376" w:type="dxa"/>
            <w:shd w:val="clear" w:color="auto" w:fill="F2F2F2" w:themeFill="background1" w:themeFillShade="F2"/>
          </w:tcPr>
          <w:p w:rsidR="00711C31" w:rsidRPr="00711C31" w:rsidRDefault="00711C31" w:rsidP="00571B1D">
            <w:pPr>
              <w:pStyle w:val="StrongEmphasis"/>
            </w:pPr>
            <w:r w:rsidRPr="00711C31">
              <w:t>Short Answer:</w:t>
            </w:r>
          </w:p>
          <w:p w:rsidR="00711C31" w:rsidRPr="00711C31" w:rsidRDefault="00711C31" w:rsidP="00711C31">
            <w:r w:rsidRPr="00711C31">
              <w:t>Answer the question in one sentence.</w:t>
            </w:r>
          </w:p>
        </w:tc>
        <w:tc>
          <w:tcPr>
            <w:tcW w:w="6640" w:type="dxa"/>
          </w:tcPr>
          <w:p w:rsidR="000931A3" w:rsidRDefault="00711C31" w:rsidP="00BA5FA3">
            <w:r w:rsidRPr="00711C31">
              <w:t>Answer the question in one sentence.</w:t>
            </w:r>
            <w:r w:rsidR="005F7162">
              <w:t xml:space="preserve"> </w:t>
            </w:r>
            <w:r w:rsidR="005F7162">
              <w:br/>
            </w:r>
            <w:r w:rsidR="00BA5FA3" w:rsidRPr="00BA5FA3">
              <w:t>(Font/Style = Use "normal")</w:t>
            </w:r>
          </w:p>
          <w:p w:rsidR="00711C31" w:rsidRPr="00711C31" w:rsidRDefault="00711C31" w:rsidP="005F7162">
            <w:pPr>
              <w:pStyle w:val="Subtext"/>
            </w:pPr>
          </w:p>
        </w:tc>
      </w:tr>
      <w:tr w:rsidR="00711C31" w:rsidRPr="00E8744D" w:rsidTr="00D346A1">
        <w:tc>
          <w:tcPr>
            <w:tcW w:w="2376" w:type="dxa"/>
            <w:shd w:val="clear" w:color="auto" w:fill="F2F2F2" w:themeFill="background1" w:themeFillShade="F2"/>
          </w:tcPr>
          <w:p w:rsidR="00711C31" w:rsidRPr="00711C31" w:rsidRDefault="00711C31" w:rsidP="00571B1D">
            <w:pPr>
              <w:pStyle w:val="StrongEmphasis"/>
            </w:pPr>
            <w:r w:rsidRPr="00711C31">
              <w:t>Further Information:</w:t>
            </w:r>
          </w:p>
          <w:p w:rsidR="00711C31" w:rsidRPr="00711C31" w:rsidRDefault="00711C31" w:rsidP="00711C31">
            <w:r w:rsidRPr="00711C31">
              <w:t>Expand on the information you provided in the short answer here if there are further details or more context a staff member or student needs to know in order to take the next step with their query.</w:t>
            </w:r>
          </w:p>
          <w:p w:rsidR="00711C31" w:rsidRDefault="00711C31" w:rsidP="00711C31"/>
        </w:tc>
        <w:tc>
          <w:tcPr>
            <w:tcW w:w="6640" w:type="dxa"/>
          </w:tcPr>
          <w:p w:rsidR="00711C31" w:rsidRDefault="00711C31" w:rsidP="00711C31">
            <w:r w:rsidRPr="00711C31">
              <w:t>Expand on the information you provided in the short answer here if there are further details or more context a staff member or student needs to know in order to take the next step with their query.</w:t>
            </w:r>
          </w:p>
          <w:p w:rsidR="000931A3" w:rsidRPr="000931A3" w:rsidRDefault="000931A3" w:rsidP="000931A3">
            <w:r>
              <w:t>(</w:t>
            </w:r>
            <w:r w:rsidRPr="000931A3">
              <w:t>Font/Style = Use "normal")</w:t>
            </w:r>
          </w:p>
          <w:p w:rsidR="00711C31" w:rsidRPr="00711C31" w:rsidRDefault="00711C31" w:rsidP="005F7162"/>
        </w:tc>
      </w:tr>
      <w:tr w:rsidR="00711C31" w:rsidTr="00D346A1">
        <w:tc>
          <w:tcPr>
            <w:tcW w:w="2376" w:type="dxa"/>
            <w:shd w:val="clear" w:color="auto" w:fill="F2F2F2" w:themeFill="background1" w:themeFillShade="F2"/>
          </w:tcPr>
          <w:p w:rsidR="00711C31" w:rsidRPr="00711C31" w:rsidRDefault="00711C31" w:rsidP="00571B1D">
            <w:pPr>
              <w:pStyle w:val="StrongEmphasis"/>
            </w:pPr>
            <w:r w:rsidRPr="00711C31">
              <w:t>Contacts:</w:t>
            </w:r>
          </w:p>
          <w:p w:rsidR="00711C31" w:rsidRPr="00711C31" w:rsidRDefault="00711C31" w:rsidP="00711C31">
            <w:r w:rsidRPr="00711C31">
              <w:t>Provide contact point for staff or students seeking assistance or more information</w:t>
            </w:r>
          </w:p>
          <w:p w:rsidR="00711C31" w:rsidRPr="00711C31" w:rsidRDefault="00711C31" w:rsidP="00711C31">
            <w:r w:rsidRPr="00711C31">
              <w:lastRenderedPageBreak/>
              <w:t>Do not use a personal email address or phone number.</w:t>
            </w:r>
          </w:p>
        </w:tc>
        <w:tc>
          <w:tcPr>
            <w:tcW w:w="6640" w:type="dxa"/>
          </w:tcPr>
          <w:p w:rsidR="000931A3" w:rsidRPr="000931A3" w:rsidRDefault="00711C31" w:rsidP="000931A3">
            <w:r w:rsidRPr="00711C31">
              <w:lastRenderedPageBreak/>
              <w:t>For further information, please contact</w:t>
            </w:r>
            <w:r w:rsidR="000931A3">
              <w:t xml:space="preserve"> (Font/Style = </w:t>
            </w:r>
            <w:r w:rsidR="000931A3" w:rsidRPr="000931A3">
              <w:t>Use "normal"</w:t>
            </w:r>
            <w:r w:rsidR="000931A3">
              <w:t>)</w:t>
            </w:r>
          </w:p>
          <w:p w:rsidR="00711C31" w:rsidRPr="00711C31" w:rsidRDefault="00711C31" w:rsidP="00711C31"/>
          <w:p w:rsidR="00711C31" w:rsidRDefault="00711C31" w:rsidP="00711C31"/>
          <w:p w:rsidR="00711C31" w:rsidRPr="00711C31" w:rsidRDefault="00711C31" w:rsidP="00711C31">
            <w:pPr>
              <w:rPr>
                <w:highlight w:val="yellow"/>
              </w:rPr>
            </w:pPr>
            <w:r w:rsidRPr="00711C31">
              <w:rPr>
                <w:highlight w:val="yellow"/>
              </w:rPr>
              <w:t xml:space="preserve">For email hyperlinks include the article title as the prepopulated subject field in the mail. </w:t>
            </w:r>
          </w:p>
          <w:p w:rsidR="00711C31" w:rsidRPr="00711C31" w:rsidRDefault="00711C31" w:rsidP="00711C31">
            <w:pPr>
              <w:rPr>
                <w:highlight w:val="yellow"/>
              </w:rPr>
            </w:pPr>
            <w:proofErr w:type="gramStart"/>
            <w:r w:rsidRPr="00711C31">
              <w:rPr>
                <w:highlight w:val="yellow"/>
              </w:rPr>
              <w:t>How:-</w:t>
            </w:r>
            <w:proofErr w:type="gramEnd"/>
            <w:r w:rsidRPr="00711C31">
              <w:rPr>
                <w:highlight w:val="yellow"/>
              </w:rPr>
              <w:t xml:space="preserve"> </w:t>
            </w:r>
          </w:p>
          <w:p w:rsidR="00711C31" w:rsidRPr="00711C31" w:rsidRDefault="00711C31" w:rsidP="00711C31">
            <w:pPr>
              <w:rPr>
                <w:highlight w:val="yellow"/>
              </w:rPr>
            </w:pPr>
            <w:r w:rsidRPr="00711C31">
              <w:rPr>
                <w:highlight w:val="yellow"/>
              </w:rPr>
              <w:lastRenderedPageBreak/>
              <w:t>Highlight the word with your cursor</w:t>
            </w:r>
          </w:p>
          <w:p w:rsidR="00711C31" w:rsidRPr="00711C31" w:rsidRDefault="00711C31" w:rsidP="00711C31">
            <w:pPr>
              <w:rPr>
                <w:highlight w:val="yellow"/>
              </w:rPr>
            </w:pPr>
            <w:r w:rsidRPr="00711C31">
              <w:rPr>
                <w:highlight w:val="yellow"/>
              </w:rPr>
              <w:t xml:space="preserve">Right mouse </w:t>
            </w:r>
            <w:proofErr w:type="gramStart"/>
            <w:r w:rsidRPr="00711C31">
              <w:rPr>
                <w:highlight w:val="yellow"/>
              </w:rPr>
              <w:t>click</w:t>
            </w:r>
            <w:proofErr w:type="gramEnd"/>
            <w:r w:rsidRPr="00711C31">
              <w:rPr>
                <w:highlight w:val="yellow"/>
              </w:rPr>
              <w:t xml:space="preserve"> in the highlighted word </w:t>
            </w:r>
          </w:p>
          <w:p w:rsidR="00711C31" w:rsidRPr="00711C31" w:rsidRDefault="00711C31" w:rsidP="00711C31">
            <w:pPr>
              <w:rPr>
                <w:highlight w:val="yellow"/>
              </w:rPr>
            </w:pPr>
            <w:r w:rsidRPr="00711C31">
              <w:rPr>
                <w:highlight w:val="yellow"/>
              </w:rPr>
              <w:t>Click hyperlink/link</w:t>
            </w:r>
          </w:p>
          <w:p w:rsidR="00711C31" w:rsidRPr="00711C31" w:rsidRDefault="00711C31" w:rsidP="00711C31">
            <w:pPr>
              <w:rPr>
                <w:highlight w:val="yellow"/>
              </w:rPr>
            </w:pPr>
            <w:r w:rsidRPr="00711C31">
              <w:rPr>
                <w:highlight w:val="yellow"/>
              </w:rPr>
              <w:t>Insert (type or past) the hyperlink</w:t>
            </w:r>
          </w:p>
          <w:p w:rsidR="00711C31" w:rsidRPr="00711C31" w:rsidRDefault="00711C31" w:rsidP="00711C31">
            <w:pPr>
              <w:rPr>
                <w:highlight w:val="yellow"/>
              </w:rPr>
            </w:pPr>
            <w:r w:rsidRPr="00711C31">
              <w:rPr>
                <w:highlight w:val="yellow"/>
              </w:rPr>
              <w:t xml:space="preserve">At the end of hyperlink </w:t>
            </w:r>
            <w:proofErr w:type="gramStart"/>
            <w:r w:rsidRPr="00711C31">
              <w:rPr>
                <w:highlight w:val="yellow"/>
              </w:rPr>
              <w:t>include ?subject</w:t>
            </w:r>
            <w:proofErr w:type="gramEnd"/>
            <w:r w:rsidRPr="00711C31">
              <w:rPr>
                <w:highlight w:val="yellow"/>
              </w:rPr>
              <w:t>=</w:t>
            </w:r>
          </w:p>
          <w:p w:rsidR="00711C31" w:rsidRPr="00711C31" w:rsidRDefault="00711C31" w:rsidP="00711C31">
            <w:pPr>
              <w:rPr>
                <w:highlight w:val="yellow"/>
              </w:rPr>
            </w:pPr>
            <w:r w:rsidRPr="00711C31">
              <w:rPr>
                <w:highlight w:val="yellow"/>
              </w:rPr>
              <w:t>Then include the article title</w:t>
            </w:r>
          </w:p>
          <w:p w:rsidR="00711C31" w:rsidRPr="00A57DAB" w:rsidRDefault="00711C31" w:rsidP="00711C31">
            <w:pPr>
              <w:rPr>
                <w:highlight w:val="yellow"/>
              </w:rPr>
            </w:pPr>
          </w:p>
          <w:p w:rsidR="00711C31" w:rsidRPr="00711C31" w:rsidRDefault="00711C31" w:rsidP="00711C31">
            <w:pPr>
              <w:rPr>
                <w:highlight w:val="yellow"/>
              </w:rPr>
            </w:pPr>
            <w:r w:rsidRPr="00A57DAB">
              <w:rPr>
                <w:highlight w:val="yellow"/>
              </w:rPr>
              <w:t xml:space="preserve">EG:- if the email was </w:t>
            </w:r>
            <w:hyperlink r:id="rId11" w:history="1">
              <w:r w:rsidRPr="00711C31">
                <w:rPr>
                  <w:rStyle w:val="Hyperlink"/>
                  <w:highlight w:val="yellow"/>
                </w:rPr>
                <w:t>knowledge@westernsydney.edu.au</w:t>
              </w:r>
            </w:hyperlink>
            <w:r w:rsidRPr="00711C31">
              <w:rPr>
                <w:highlight w:val="yellow"/>
              </w:rPr>
              <w:t xml:space="preserve">  and the article is titled “How to insert a subject to a hyperlink”. The hyperlink would </w:t>
            </w:r>
            <w:proofErr w:type="gramStart"/>
            <w:r w:rsidRPr="00711C31">
              <w:rPr>
                <w:highlight w:val="yellow"/>
              </w:rPr>
              <w:t>be:-</w:t>
            </w:r>
            <w:proofErr w:type="gramEnd"/>
          </w:p>
          <w:p w:rsidR="00711C31" w:rsidRPr="00711C31" w:rsidRDefault="00711C31" w:rsidP="00711C31">
            <w:r w:rsidRPr="00A57DAB">
              <w:rPr>
                <w:highlight w:val="yellow"/>
              </w:rPr>
              <w:t>mailto:knowledge@westernsydney.edu.au?subject=How to insert a subject to a hyperlink</w:t>
            </w:r>
          </w:p>
        </w:tc>
      </w:tr>
      <w:tr w:rsidR="00711C31" w:rsidTr="00D346A1">
        <w:tc>
          <w:tcPr>
            <w:tcW w:w="2376" w:type="dxa"/>
            <w:shd w:val="clear" w:color="auto" w:fill="F2F2F2" w:themeFill="background1" w:themeFillShade="F2"/>
          </w:tcPr>
          <w:p w:rsidR="00711C31" w:rsidRPr="00711C31" w:rsidRDefault="00711C31" w:rsidP="00571B1D">
            <w:pPr>
              <w:pStyle w:val="StrongEmphasis"/>
            </w:pPr>
            <w:r w:rsidRPr="00711C31">
              <w:lastRenderedPageBreak/>
              <w:t>Next Question Resolution:</w:t>
            </w:r>
          </w:p>
          <w:p w:rsidR="00711C31" w:rsidRPr="00711C31" w:rsidRDefault="00711C31" w:rsidP="00711C31">
            <w:r w:rsidRPr="00711C31">
              <w:t xml:space="preserve">Anticipate the next question and answer that too. </w:t>
            </w:r>
            <w:r w:rsidRPr="00711C31">
              <w:br/>
            </w:r>
            <w:r w:rsidRPr="00711C31">
              <w:br/>
              <w:t>For example: If your article relates to ‘Where can I park my bike on campus?’ the user may also want to know if there is a charge for using this service, so include that information too. (If the next question requires a lot of information, consider separating out into a separate article and including in the ‘Related Articles’ section.)</w:t>
            </w:r>
          </w:p>
        </w:tc>
        <w:tc>
          <w:tcPr>
            <w:tcW w:w="6640" w:type="dxa"/>
          </w:tcPr>
          <w:p w:rsidR="005F7162" w:rsidRPr="005F7162" w:rsidRDefault="000931A3" w:rsidP="00BA5FA3">
            <w:pPr>
              <w:pStyle w:val="Heading4"/>
            </w:pPr>
            <w:r>
              <w:t>Next question resolution (</w:t>
            </w:r>
            <w:r w:rsidR="005F7162">
              <w:t xml:space="preserve">Font/Style = </w:t>
            </w:r>
            <w:r w:rsidR="005F7162" w:rsidRPr="005F7162">
              <w:t>Use "</w:t>
            </w:r>
            <w:r w:rsidR="0085238B">
              <w:t xml:space="preserve">Heading </w:t>
            </w:r>
            <w:r w:rsidR="00BA5FA3">
              <w:t>4</w:t>
            </w:r>
            <w:r w:rsidR="005F7162" w:rsidRPr="005F7162">
              <w:t>"</w:t>
            </w:r>
            <w:r>
              <w:t>)</w:t>
            </w:r>
          </w:p>
          <w:p w:rsidR="000931A3" w:rsidRPr="000931A3" w:rsidRDefault="00711C31" w:rsidP="000931A3">
            <w:r w:rsidRPr="00711C31">
              <w:t>Anticipate the next question and answer that too.</w:t>
            </w:r>
            <w:r w:rsidR="000931A3">
              <w:t xml:space="preserve"> (Font/Style = </w:t>
            </w:r>
            <w:r w:rsidR="000931A3" w:rsidRPr="000931A3">
              <w:t>Use "normal"</w:t>
            </w:r>
            <w:r w:rsidR="000931A3">
              <w:t>)</w:t>
            </w:r>
            <w:bookmarkStart w:id="0" w:name="_GoBack"/>
            <w:bookmarkEnd w:id="0"/>
          </w:p>
          <w:p w:rsidR="00711C31" w:rsidRPr="00711C31" w:rsidRDefault="00711C31" w:rsidP="00711C31"/>
        </w:tc>
      </w:tr>
      <w:tr w:rsidR="00711C31" w:rsidTr="00D346A1">
        <w:tc>
          <w:tcPr>
            <w:tcW w:w="2376" w:type="dxa"/>
            <w:shd w:val="clear" w:color="auto" w:fill="F2F2F2" w:themeFill="background1" w:themeFillShade="F2"/>
          </w:tcPr>
          <w:p w:rsidR="00711C31" w:rsidRPr="00711C31" w:rsidRDefault="00711C31" w:rsidP="00571B1D">
            <w:pPr>
              <w:pStyle w:val="StrongEmphasis"/>
            </w:pPr>
            <w:r w:rsidRPr="00711C31">
              <w:t>Related Links:</w:t>
            </w:r>
          </w:p>
          <w:p w:rsidR="00711C31" w:rsidRPr="00711C31" w:rsidRDefault="00711C31" w:rsidP="00711C31">
            <w:r w:rsidRPr="00711C31">
              <w:t xml:space="preserve">Add the links by typing the name of the page and add the address as </w:t>
            </w:r>
            <w:r w:rsidRPr="00711C31">
              <w:lastRenderedPageBreak/>
              <w:t>a hyperlink over the words.</w:t>
            </w:r>
          </w:p>
          <w:p w:rsidR="00711C31" w:rsidRPr="00711C31" w:rsidRDefault="00711C31" w:rsidP="00711C31"/>
        </w:tc>
        <w:tc>
          <w:tcPr>
            <w:tcW w:w="6640" w:type="dxa"/>
          </w:tcPr>
          <w:p w:rsidR="005F7162" w:rsidRPr="005F7162" w:rsidRDefault="005F7162" w:rsidP="005F7162">
            <w:pPr>
              <w:pStyle w:val="FooterTitle"/>
            </w:pPr>
            <w:r w:rsidRPr="00711C31">
              <w:lastRenderedPageBreak/>
              <w:t xml:space="preserve">Related links: </w:t>
            </w:r>
            <w:r>
              <w:t xml:space="preserve">(Font/Style = </w:t>
            </w:r>
            <w:r w:rsidRPr="005F7162">
              <w:t>Use "</w:t>
            </w:r>
            <w:r>
              <w:t>Footer Title</w:t>
            </w:r>
            <w:r w:rsidRPr="005F7162">
              <w:t>"</w:t>
            </w:r>
            <w:r>
              <w:t>)</w:t>
            </w:r>
          </w:p>
          <w:p w:rsidR="005F7162" w:rsidRPr="005F7162" w:rsidRDefault="005F7162" w:rsidP="005F7162">
            <w:r w:rsidRPr="00711C31">
              <w:t>R</w:t>
            </w:r>
            <w:r w:rsidRPr="005F7162">
              <w:t xml:space="preserve">elated </w:t>
            </w:r>
            <w:r>
              <w:t xml:space="preserve">link </w:t>
            </w:r>
            <w:r w:rsidRPr="005F7162">
              <w:t>X (Font/Style = Use "normal")</w:t>
            </w:r>
          </w:p>
          <w:p w:rsidR="005F7162" w:rsidRPr="005F7162" w:rsidRDefault="005F7162" w:rsidP="005F7162">
            <w:r w:rsidRPr="00711C31">
              <w:lastRenderedPageBreak/>
              <w:t xml:space="preserve">Related </w:t>
            </w:r>
            <w:r>
              <w:t xml:space="preserve">link </w:t>
            </w:r>
            <w:r w:rsidRPr="00711C31">
              <w:t xml:space="preserve">Y </w:t>
            </w:r>
            <w:r w:rsidRPr="005F7162">
              <w:t>(Font/Style = Use "normal")</w:t>
            </w:r>
          </w:p>
          <w:p w:rsidR="00711C31" w:rsidRDefault="005F7162" w:rsidP="005F7162">
            <w:r w:rsidRPr="00711C31">
              <w:t>Related</w:t>
            </w:r>
            <w:r w:rsidRPr="005F7162">
              <w:t xml:space="preserve"> </w:t>
            </w:r>
            <w:r>
              <w:t xml:space="preserve">link </w:t>
            </w:r>
            <w:r w:rsidRPr="005F7162">
              <w:t>Z (Font/Style = Use "normal")</w:t>
            </w:r>
          </w:p>
        </w:tc>
      </w:tr>
      <w:tr w:rsidR="00711C31" w:rsidTr="00D346A1">
        <w:tc>
          <w:tcPr>
            <w:tcW w:w="2376" w:type="dxa"/>
            <w:shd w:val="clear" w:color="auto" w:fill="F2F2F2" w:themeFill="background1" w:themeFillShade="F2"/>
          </w:tcPr>
          <w:p w:rsidR="00711C31" w:rsidRPr="00711C31" w:rsidRDefault="00711C31" w:rsidP="00571B1D">
            <w:pPr>
              <w:pStyle w:val="StrongEmphasis"/>
            </w:pPr>
            <w:r w:rsidRPr="00711C31">
              <w:lastRenderedPageBreak/>
              <w:t>Related Articles:</w:t>
            </w:r>
          </w:p>
          <w:p w:rsidR="00711C31" w:rsidRPr="00711C31" w:rsidRDefault="00711C31" w:rsidP="00711C31">
            <w:r w:rsidRPr="00711C31">
              <w:t>Are there other knowledge articles that are closely aligned to the topic you are discussing?</w:t>
            </w:r>
          </w:p>
          <w:p w:rsidR="00711C31" w:rsidRPr="00711C31" w:rsidRDefault="00711C31" w:rsidP="00711C31"/>
        </w:tc>
        <w:tc>
          <w:tcPr>
            <w:tcW w:w="6640" w:type="dxa"/>
          </w:tcPr>
          <w:p w:rsidR="005F7162" w:rsidRPr="005F7162" w:rsidRDefault="005F7162" w:rsidP="005F7162">
            <w:pPr>
              <w:pStyle w:val="FooterTitle"/>
            </w:pPr>
            <w:r w:rsidRPr="00711C31">
              <w:t>Related articles:</w:t>
            </w:r>
            <w:r>
              <w:t xml:space="preserve"> (Font/Style = </w:t>
            </w:r>
            <w:r w:rsidRPr="005F7162">
              <w:t>Use "Footer Title"</w:t>
            </w:r>
            <w:r>
              <w:t>)</w:t>
            </w:r>
          </w:p>
          <w:p w:rsidR="00711C31" w:rsidRPr="00711C31" w:rsidRDefault="00711C31" w:rsidP="00711C31">
            <w:r w:rsidRPr="00711C31">
              <w:t>Related article X</w:t>
            </w:r>
            <w:r w:rsidR="005F7162">
              <w:t xml:space="preserve"> (</w:t>
            </w:r>
            <w:r w:rsidR="005F7162" w:rsidRPr="005F7162">
              <w:t>Font/Style = Use "normal")</w:t>
            </w:r>
          </w:p>
          <w:p w:rsidR="00711C31" w:rsidRPr="00711C31" w:rsidRDefault="00711C31" w:rsidP="00711C31">
            <w:r w:rsidRPr="00711C31">
              <w:t xml:space="preserve">Related article Y </w:t>
            </w:r>
            <w:r w:rsidR="005F7162">
              <w:t>(</w:t>
            </w:r>
            <w:r w:rsidR="005F7162" w:rsidRPr="005F7162">
              <w:t>Font/Style = Use "normal")</w:t>
            </w:r>
          </w:p>
          <w:p w:rsidR="00711C31" w:rsidRPr="00711C31" w:rsidRDefault="00711C31" w:rsidP="00711C31">
            <w:r w:rsidRPr="00711C31">
              <w:t>Related article Z</w:t>
            </w:r>
            <w:r w:rsidR="005F7162">
              <w:t xml:space="preserve"> (</w:t>
            </w:r>
            <w:r w:rsidR="005F7162" w:rsidRPr="005F7162">
              <w:t>Font/Style = Use "normal")</w:t>
            </w:r>
          </w:p>
          <w:p w:rsidR="00711C31" w:rsidRDefault="00711C31" w:rsidP="00711C31"/>
        </w:tc>
      </w:tr>
    </w:tbl>
    <w:p w:rsidR="001F4B91" w:rsidRDefault="001F4B91" w:rsidP="001F4B91"/>
    <w:p w:rsidR="005F7162" w:rsidRDefault="005F7162" w:rsidP="001F4B91"/>
    <w:p w:rsidR="005F7162" w:rsidRDefault="005F7162" w:rsidP="001F4B91"/>
    <w:p w:rsidR="005F7162" w:rsidRDefault="005F7162" w:rsidP="001F4B91"/>
    <w:p w:rsidR="005F7162" w:rsidRDefault="005F7162" w:rsidP="001F4B91"/>
    <w:p w:rsidR="005F7162" w:rsidRDefault="005F7162" w:rsidP="001F4B91"/>
    <w:p w:rsidR="005F7162" w:rsidRDefault="005F7162" w:rsidP="001F4B91"/>
    <w:p w:rsidR="005F7162" w:rsidRDefault="005F7162" w:rsidP="001F4B91"/>
    <w:p w:rsidR="005F7162" w:rsidRDefault="005F7162" w:rsidP="001F4B91"/>
    <w:p w:rsidR="005F7162" w:rsidRDefault="005F7162" w:rsidP="001F4B91"/>
    <w:p w:rsidR="005F7162" w:rsidRDefault="005F7162" w:rsidP="001F4B91"/>
    <w:p w:rsidR="005F7162" w:rsidRDefault="005F7162" w:rsidP="001F4B91"/>
    <w:p w:rsidR="005F7162" w:rsidRDefault="005F7162" w:rsidP="001F4B91"/>
    <w:p w:rsidR="005F7162" w:rsidRDefault="005F7162" w:rsidP="001F4B91"/>
    <w:p w:rsidR="005F7162" w:rsidRDefault="005F7162" w:rsidP="001F4B91"/>
    <w:p w:rsidR="005F7162" w:rsidRDefault="005F7162" w:rsidP="001F4B91"/>
    <w:p w:rsidR="005F7162" w:rsidRDefault="005F7162" w:rsidP="001F4B91"/>
    <w:p w:rsidR="005F7162" w:rsidRDefault="005F7162" w:rsidP="001F4B91"/>
    <w:p w:rsidR="005F7162" w:rsidRDefault="005F7162" w:rsidP="001F4B91"/>
    <w:p w:rsidR="005F7162" w:rsidRPr="001F4B91" w:rsidRDefault="005F7162" w:rsidP="001F4B91"/>
    <w:sectPr w:rsidR="005F7162" w:rsidRPr="001F4B91" w:rsidSect="0014355A">
      <w:footerReference w:type="default" r:id="rId12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1C31" w:rsidRPr="00C274F8" w:rsidRDefault="00711C31" w:rsidP="00C274F8">
      <w:r w:rsidRPr="00C274F8">
        <w:separator/>
      </w:r>
    </w:p>
  </w:endnote>
  <w:endnote w:type="continuationSeparator" w:id="0">
    <w:p w:rsidR="00711C31" w:rsidRPr="00C274F8" w:rsidRDefault="00711C31" w:rsidP="00C274F8">
      <w:r w:rsidRPr="00C274F8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Tahoma"/>
    <w:charset w:val="00"/>
    <w:family w:val="swiss"/>
    <w:pitch w:val="variable"/>
    <w:sig w:usb0="E00002EF" w:usb1="4000205B" w:usb2="00000028" w:usb3="00000000" w:csb0="0000019F" w:csb1="00000000"/>
  </w:font>
  <w:font w:name="Gotham Narrow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Narrow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hronicle Text G1">
    <w:panose1 w:val="00000000000000000000"/>
    <w:charset w:val="00"/>
    <w:family w:val="modern"/>
    <w:notTrueType/>
    <w:pitch w:val="variable"/>
    <w:sig w:usb0="A10000FF" w:usb1="5000405B" w:usb2="00000000" w:usb3="00000000" w:csb0="0000000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355A" w:rsidRPr="00C274F8" w:rsidRDefault="0014355A" w:rsidP="00C274F8"/>
  <w:p w:rsidR="0014355A" w:rsidRPr="00C274F8" w:rsidRDefault="0014355A" w:rsidP="00C274F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1C31" w:rsidRPr="00C274F8" w:rsidRDefault="00711C31" w:rsidP="00C274F8">
      <w:r w:rsidRPr="00C274F8">
        <w:separator/>
      </w:r>
    </w:p>
  </w:footnote>
  <w:footnote w:type="continuationSeparator" w:id="0">
    <w:p w:rsidR="00711C31" w:rsidRPr="00C274F8" w:rsidRDefault="00711C31" w:rsidP="00C274F8">
      <w:r w:rsidRPr="00C274F8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0570E9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FFB4604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E33926"/>
    <w:multiLevelType w:val="hybridMultilevel"/>
    <w:tmpl w:val="68ECA7F6"/>
    <w:lvl w:ilvl="0" w:tplc="C228F370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color w:val="ED0033" w:themeColor="accent3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176008"/>
    <w:multiLevelType w:val="hybridMultilevel"/>
    <w:tmpl w:val="9F364824"/>
    <w:lvl w:ilvl="0" w:tplc="C228F370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color w:val="ED0033" w:themeColor="accent3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AA65DE"/>
    <w:multiLevelType w:val="hybridMultilevel"/>
    <w:tmpl w:val="98E4CB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BD2033"/>
    <w:multiLevelType w:val="hybridMultilevel"/>
    <w:tmpl w:val="5114E026"/>
    <w:lvl w:ilvl="0" w:tplc="AFEC71C8">
      <w:start w:val="1"/>
      <w:numFmt w:val="bullet"/>
      <w:pStyle w:val="BulletList"/>
      <w:lvlText w:val=""/>
      <w:lvlJc w:val="left"/>
      <w:pPr>
        <w:ind w:left="720" w:hanging="360"/>
      </w:pPr>
      <w:rPr>
        <w:rFonts w:ascii="Wingdings 3" w:hAnsi="Wingdings 3" w:hint="default"/>
        <w:color w:val="ED0033" w:themeColor="accent3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4874B1"/>
    <w:multiLevelType w:val="hybridMultilevel"/>
    <w:tmpl w:val="F302337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F503F8"/>
    <w:multiLevelType w:val="hybridMultilevel"/>
    <w:tmpl w:val="C5EC86F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117713B"/>
    <w:multiLevelType w:val="hybridMultilevel"/>
    <w:tmpl w:val="18CA45C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453E9C"/>
    <w:multiLevelType w:val="hybridMultilevel"/>
    <w:tmpl w:val="2D42AF6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9B273B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1B32251"/>
    <w:multiLevelType w:val="hybridMultilevel"/>
    <w:tmpl w:val="F928358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DB1CD4"/>
    <w:multiLevelType w:val="hybridMultilevel"/>
    <w:tmpl w:val="6394B234"/>
    <w:lvl w:ilvl="0" w:tplc="84A63D9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7D6283"/>
    <w:multiLevelType w:val="hybridMultilevel"/>
    <w:tmpl w:val="EDAC677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D61FED"/>
    <w:multiLevelType w:val="hybridMultilevel"/>
    <w:tmpl w:val="7AF22526"/>
    <w:lvl w:ilvl="0" w:tplc="7A6E7574">
      <w:start w:val="1"/>
      <w:numFmt w:val="decimal"/>
      <w:pStyle w:val="NumberedList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25E1F30"/>
    <w:multiLevelType w:val="hybridMultilevel"/>
    <w:tmpl w:val="4358D8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686170"/>
    <w:multiLevelType w:val="hybridMultilevel"/>
    <w:tmpl w:val="F26E15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0033" w:themeColor="accent3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AB19D1"/>
    <w:multiLevelType w:val="hybridMultilevel"/>
    <w:tmpl w:val="2F14882A"/>
    <w:lvl w:ilvl="0" w:tplc="127C626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F66B2"/>
    <w:multiLevelType w:val="hybridMultilevel"/>
    <w:tmpl w:val="E898B82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CC072E"/>
    <w:multiLevelType w:val="hybridMultilevel"/>
    <w:tmpl w:val="3D6006F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228320C"/>
    <w:multiLevelType w:val="hybridMultilevel"/>
    <w:tmpl w:val="43C07B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710C06"/>
    <w:multiLevelType w:val="hybridMultilevel"/>
    <w:tmpl w:val="D93EA2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F07052"/>
    <w:multiLevelType w:val="hybridMultilevel"/>
    <w:tmpl w:val="94420F4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3B0FCB"/>
    <w:multiLevelType w:val="hybridMultilevel"/>
    <w:tmpl w:val="3260F2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565623"/>
    <w:multiLevelType w:val="hybridMultilevel"/>
    <w:tmpl w:val="6E8461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3"/>
  </w:num>
  <w:num w:numId="3">
    <w:abstractNumId w:val="8"/>
  </w:num>
  <w:num w:numId="4">
    <w:abstractNumId w:val="11"/>
  </w:num>
  <w:num w:numId="5">
    <w:abstractNumId w:val="18"/>
  </w:num>
  <w:num w:numId="6">
    <w:abstractNumId w:val="15"/>
  </w:num>
  <w:num w:numId="7">
    <w:abstractNumId w:val="12"/>
  </w:num>
  <w:num w:numId="8">
    <w:abstractNumId w:val="17"/>
  </w:num>
  <w:num w:numId="9">
    <w:abstractNumId w:val="22"/>
  </w:num>
  <w:num w:numId="10">
    <w:abstractNumId w:val="23"/>
  </w:num>
  <w:num w:numId="11">
    <w:abstractNumId w:val="4"/>
  </w:num>
  <w:num w:numId="12">
    <w:abstractNumId w:val="0"/>
  </w:num>
  <w:num w:numId="13">
    <w:abstractNumId w:val="9"/>
  </w:num>
  <w:num w:numId="14">
    <w:abstractNumId w:val="7"/>
  </w:num>
  <w:num w:numId="15">
    <w:abstractNumId w:val="5"/>
  </w:num>
  <w:num w:numId="16">
    <w:abstractNumId w:val="1"/>
  </w:num>
  <w:num w:numId="17">
    <w:abstractNumId w:val="16"/>
  </w:num>
  <w:num w:numId="18">
    <w:abstractNumId w:val="6"/>
  </w:num>
  <w:num w:numId="19">
    <w:abstractNumId w:val="2"/>
  </w:num>
  <w:num w:numId="20">
    <w:abstractNumId w:val="3"/>
  </w:num>
  <w:num w:numId="21">
    <w:abstractNumId w:val="19"/>
  </w:num>
  <w:num w:numId="22">
    <w:abstractNumId w:val="14"/>
  </w:num>
  <w:num w:numId="23">
    <w:abstractNumId w:val="10"/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5"/>
  </w:num>
  <w:num w:numId="2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1"/>
  </w:num>
  <w:num w:numId="2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formatting="1" w:enforcement="1" w:cryptProviderType="rsaAES" w:cryptAlgorithmClass="hash" w:cryptAlgorithmType="typeAny" w:cryptAlgorithmSid="14" w:cryptSpinCount="100000" w:hash="dR/gbLBpZ7ePNaeW2XZtg+SY28DLGomoOcJP+Pg/3xiKDx0GGukB2dhaAIzgq+9NtqAhP4HbcRG2uug60FF7gw==" w:salt="PpzLo0gpjlHLPIGrBPkcwQ=="/>
  <w:styleLockTheme/>
  <w:styleLockQFSet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MjU3NjA3MjYwMTBT0lEKTi0uzszPAykwqQUAXCJyZiwAAAA="/>
  </w:docVars>
  <w:rsids>
    <w:rsidRoot w:val="00711C31"/>
    <w:rsid w:val="000130B0"/>
    <w:rsid w:val="0002662D"/>
    <w:rsid w:val="00044023"/>
    <w:rsid w:val="000931A3"/>
    <w:rsid w:val="000D5A99"/>
    <w:rsid w:val="000E25BB"/>
    <w:rsid w:val="000E441C"/>
    <w:rsid w:val="00115352"/>
    <w:rsid w:val="0014355A"/>
    <w:rsid w:val="00163689"/>
    <w:rsid w:val="00165E0A"/>
    <w:rsid w:val="001835DE"/>
    <w:rsid w:val="001A649E"/>
    <w:rsid w:val="001C664F"/>
    <w:rsid w:val="001E299C"/>
    <w:rsid w:val="001F4B91"/>
    <w:rsid w:val="00200BAB"/>
    <w:rsid w:val="00205BF4"/>
    <w:rsid w:val="00212054"/>
    <w:rsid w:val="00242D8D"/>
    <w:rsid w:val="00276933"/>
    <w:rsid w:val="00281848"/>
    <w:rsid w:val="002861B0"/>
    <w:rsid w:val="00287C9B"/>
    <w:rsid w:val="00287EB4"/>
    <w:rsid w:val="002B0129"/>
    <w:rsid w:val="0030478B"/>
    <w:rsid w:val="00307452"/>
    <w:rsid w:val="00310ACD"/>
    <w:rsid w:val="00336D48"/>
    <w:rsid w:val="00372133"/>
    <w:rsid w:val="00373C20"/>
    <w:rsid w:val="00374E62"/>
    <w:rsid w:val="00377FB0"/>
    <w:rsid w:val="003B2161"/>
    <w:rsid w:val="003C0FF5"/>
    <w:rsid w:val="003C49F5"/>
    <w:rsid w:val="003C5FBA"/>
    <w:rsid w:val="003D5A07"/>
    <w:rsid w:val="003E76B4"/>
    <w:rsid w:val="003F67B5"/>
    <w:rsid w:val="003F7616"/>
    <w:rsid w:val="00402141"/>
    <w:rsid w:val="00404998"/>
    <w:rsid w:val="00436C2A"/>
    <w:rsid w:val="004C1CD3"/>
    <w:rsid w:val="004C6E09"/>
    <w:rsid w:val="004E6428"/>
    <w:rsid w:val="00504B64"/>
    <w:rsid w:val="00507422"/>
    <w:rsid w:val="0051531D"/>
    <w:rsid w:val="00521C7F"/>
    <w:rsid w:val="005308F9"/>
    <w:rsid w:val="00535C0B"/>
    <w:rsid w:val="00571B1D"/>
    <w:rsid w:val="005A1A13"/>
    <w:rsid w:val="005A4945"/>
    <w:rsid w:val="005A58FE"/>
    <w:rsid w:val="005C336F"/>
    <w:rsid w:val="005C6EB8"/>
    <w:rsid w:val="005E287B"/>
    <w:rsid w:val="005E4CE0"/>
    <w:rsid w:val="005F7162"/>
    <w:rsid w:val="006038E2"/>
    <w:rsid w:val="006555BB"/>
    <w:rsid w:val="006C1099"/>
    <w:rsid w:val="006D42D0"/>
    <w:rsid w:val="006E4B48"/>
    <w:rsid w:val="00700659"/>
    <w:rsid w:val="00705001"/>
    <w:rsid w:val="0071035B"/>
    <w:rsid w:val="00711C31"/>
    <w:rsid w:val="007415F6"/>
    <w:rsid w:val="00760C36"/>
    <w:rsid w:val="00774E4F"/>
    <w:rsid w:val="00777B60"/>
    <w:rsid w:val="007A57D0"/>
    <w:rsid w:val="008337E0"/>
    <w:rsid w:val="00833E0E"/>
    <w:rsid w:val="0085238B"/>
    <w:rsid w:val="00857338"/>
    <w:rsid w:val="00870100"/>
    <w:rsid w:val="00876AB8"/>
    <w:rsid w:val="008B324A"/>
    <w:rsid w:val="008D415D"/>
    <w:rsid w:val="009064E5"/>
    <w:rsid w:val="0093179C"/>
    <w:rsid w:val="0097644B"/>
    <w:rsid w:val="009962F4"/>
    <w:rsid w:val="00996ECF"/>
    <w:rsid w:val="009A4091"/>
    <w:rsid w:val="009B3283"/>
    <w:rsid w:val="009C6613"/>
    <w:rsid w:val="009D43F4"/>
    <w:rsid w:val="009E6EBE"/>
    <w:rsid w:val="009E76A3"/>
    <w:rsid w:val="00A0080D"/>
    <w:rsid w:val="00A27068"/>
    <w:rsid w:val="00A4251C"/>
    <w:rsid w:val="00A60E41"/>
    <w:rsid w:val="00A72074"/>
    <w:rsid w:val="00A74088"/>
    <w:rsid w:val="00A85F7F"/>
    <w:rsid w:val="00A977BE"/>
    <w:rsid w:val="00AB1063"/>
    <w:rsid w:val="00AB486A"/>
    <w:rsid w:val="00AC5C65"/>
    <w:rsid w:val="00AD03BA"/>
    <w:rsid w:val="00AD254E"/>
    <w:rsid w:val="00AF338F"/>
    <w:rsid w:val="00AF6874"/>
    <w:rsid w:val="00B10991"/>
    <w:rsid w:val="00B268D8"/>
    <w:rsid w:val="00B52CDF"/>
    <w:rsid w:val="00B67897"/>
    <w:rsid w:val="00BA4983"/>
    <w:rsid w:val="00BA5FA3"/>
    <w:rsid w:val="00BB4AB7"/>
    <w:rsid w:val="00C032E9"/>
    <w:rsid w:val="00C274F8"/>
    <w:rsid w:val="00C41FEA"/>
    <w:rsid w:val="00C47269"/>
    <w:rsid w:val="00C73F9B"/>
    <w:rsid w:val="00C94895"/>
    <w:rsid w:val="00CD1280"/>
    <w:rsid w:val="00D13275"/>
    <w:rsid w:val="00D37A96"/>
    <w:rsid w:val="00D44334"/>
    <w:rsid w:val="00D53187"/>
    <w:rsid w:val="00D94DD7"/>
    <w:rsid w:val="00DA54E8"/>
    <w:rsid w:val="00DE542A"/>
    <w:rsid w:val="00E57E64"/>
    <w:rsid w:val="00E80F0D"/>
    <w:rsid w:val="00E83BC4"/>
    <w:rsid w:val="00EC0F22"/>
    <w:rsid w:val="00EE511B"/>
    <w:rsid w:val="00F15140"/>
    <w:rsid w:val="00F3541E"/>
    <w:rsid w:val="00F97829"/>
    <w:rsid w:val="00FA08EF"/>
    <w:rsid w:val="00FC5500"/>
    <w:rsid w:val="00FD6E41"/>
    <w:rsid w:val="00FF0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4C5B16E"/>
  <w15:chartTrackingRefBased/>
  <w15:docId w15:val="{7B549F96-9737-405A-968F-8CB9F3435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0" w:semiHidden="1" w:unhideWhenUsed="1"/>
    <w:lsdException w:name="List Number" w:locked="0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 w:qFormat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locked="0" w:uiPriority="29" w:qFormat="1"/>
    <w:lsdException w:name="Intense Quote" w:locked="0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locked="0" w:uiPriority="21"/>
    <w:lsdException w:name="Subtle Reference" w:uiPriority="31"/>
    <w:lsdException w:name="Intense Reference" w:locked="0" w:uiPriority="32"/>
    <w:lsdException w:name="Book Title" w:uiPriority="33"/>
    <w:lsdException w:name="Bibliography" w:semiHidden="1" w:uiPriority="37" w:unhideWhenUsed="1"/>
    <w:lsdException w:name="TOC Heading" w:locked="0" w:semiHidden="1" w:uiPriority="39" w:unhideWhenUsed="1"/>
    <w:lsdException w:name="Plain Table 1" w:uiPriority="41"/>
    <w:lsdException w:name="Plain Table 2" w:locked="0" w:uiPriority="42"/>
    <w:lsdException w:name="Plain Table 3" w:uiPriority="43"/>
    <w:lsdException w:name="Plain Table 4" w:locked="0" w:uiPriority="44"/>
    <w:lsdException w:name="Plain Table 5" w:uiPriority="45"/>
    <w:lsdException w:name="Grid Table Light" w:uiPriority="40"/>
    <w:lsdException w:name="Grid Table 1 Light" w:locked="0" w:uiPriority="46"/>
    <w:lsdException w:name="Grid Table 2" w:uiPriority="47"/>
    <w:lsdException w:name="Grid Table 3" w:uiPriority="48"/>
    <w:lsdException w:name="Grid Table 4" w:locked="0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locked="0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7897"/>
    <w:pPr>
      <w:spacing w:after="165" w:line="288" w:lineRule="auto"/>
    </w:pPr>
    <w:rPr>
      <w:rFonts w:ascii="Gotham Narrow Book" w:hAnsi="Gotham Narrow Book"/>
      <w:sz w:val="21"/>
    </w:rPr>
  </w:style>
  <w:style w:type="paragraph" w:styleId="Heading1">
    <w:name w:val="heading 1"/>
    <w:basedOn w:val="Normal"/>
    <w:next w:val="Normal"/>
    <w:link w:val="Heading1Char"/>
    <w:uiPriority w:val="9"/>
    <w:locked/>
    <w:rsid w:val="00205BF4"/>
    <w:pPr>
      <w:keepNext/>
      <w:keepLines/>
      <w:spacing w:before="240" w:after="240"/>
      <w:outlineLvl w:val="0"/>
    </w:pPr>
    <w:rPr>
      <w:rFonts w:ascii="Gotham Narrow Bold" w:eastAsiaTheme="majorEastAsia" w:hAnsi="Gotham Narrow Bold" w:cstheme="majorBidi"/>
      <w:color w:val="990033"/>
      <w:sz w:val="7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662D"/>
    <w:pPr>
      <w:keepNext/>
      <w:keepLines/>
      <w:spacing w:before="360" w:after="120"/>
      <w:outlineLvl w:val="1"/>
    </w:pPr>
    <w:rPr>
      <w:rFonts w:ascii="Gotham Narrow Bold" w:eastAsiaTheme="majorEastAsia" w:hAnsi="Gotham Narrow Bold" w:cstheme="majorBidi"/>
      <w:color w:val="990033"/>
      <w:sz w:val="4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97829"/>
    <w:pPr>
      <w:keepNext/>
      <w:keepLines/>
      <w:spacing w:before="300" w:after="120"/>
      <w:outlineLvl w:val="2"/>
    </w:pPr>
    <w:rPr>
      <w:rFonts w:ascii="Gotham Narrow Bold" w:eastAsiaTheme="majorEastAsia" w:hAnsi="Gotham Narrow Bold" w:cstheme="majorBidi"/>
      <w:color w:val="990033"/>
      <w:sz w:val="36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9E6EBE"/>
    <w:pPr>
      <w:keepNext/>
      <w:keepLines/>
      <w:spacing w:before="60" w:after="90"/>
      <w:outlineLvl w:val="3"/>
    </w:pPr>
    <w:rPr>
      <w:rFonts w:ascii="Gotham Narrow Bold" w:eastAsiaTheme="majorEastAsia" w:hAnsi="Gotham Narrow Bold" w:cstheme="majorBidi"/>
      <w:iCs/>
      <w:color w:val="262223"/>
      <w:sz w:val="27"/>
    </w:rPr>
  </w:style>
  <w:style w:type="paragraph" w:styleId="Heading5">
    <w:name w:val="heading 5"/>
    <w:basedOn w:val="Normal"/>
    <w:next w:val="Normal"/>
    <w:link w:val="Heading5Char"/>
    <w:uiPriority w:val="9"/>
    <w:unhideWhenUsed/>
    <w:locked/>
    <w:rsid w:val="002B012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72002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locked/>
    <w:rsid w:val="003C49F5"/>
    <w:pPr>
      <w:spacing w:after="100"/>
    </w:pPr>
  </w:style>
  <w:style w:type="table" w:styleId="GridTable4">
    <w:name w:val="Grid Table 4"/>
    <w:aliases w:val="Branded Accessible Table"/>
    <w:basedOn w:val="TableNormal"/>
    <w:uiPriority w:val="49"/>
    <w:locked/>
    <w:rsid w:val="00287EB4"/>
    <w:pPr>
      <w:spacing w:after="0" w:line="240" w:lineRule="auto"/>
    </w:pPr>
    <w:rPr>
      <w:rFonts w:eastAsiaTheme="minorEastAsia"/>
      <w:sz w:val="24"/>
      <w:szCs w:val="24"/>
      <w:lang w:val="en-US"/>
    </w:rPr>
    <w:tblPr>
      <w:tblStyleRowBandSize w:val="1"/>
      <w:tblStyleColBandSize w:val="1"/>
      <w:tblBorders>
        <w:top w:val="single" w:sz="4" w:space="0" w:color="827478" w:themeColor="text1" w:themeTint="99"/>
        <w:left w:val="single" w:sz="4" w:space="0" w:color="827478" w:themeColor="text1" w:themeTint="99"/>
        <w:bottom w:val="single" w:sz="4" w:space="0" w:color="827478" w:themeColor="text1" w:themeTint="99"/>
        <w:right w:val="single" w:sz="4" w:space="0" w:color="827478" w:themeColor="text1" w:themeTint="99"/>
        <w:insideH w:val="single" w:sz="4" w:space="0" w:color="827478" w:themeColor="text1" w:themeTint="99"/>
        <w:insideV w:val="single" w:sz="4" w:space="0" w:color="827478" w:themeColor="text1" w:themeTint="99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cPr>
        <w:shd w:val="clear" w:color="auto" w:fill="990033"/>
        <w:vAlign w:val="center"/>
      </w:tcPr>
    </w:tblStylePr>
    <w:tblStylePr w:type="lastRow">
      <w:rPr>
        <w:b/>
        <w:bCs/>
      </w:rPr>
      <w:tblPr/>
      <w:tcPr>
        <w:tcBorders>
          <w:top w:val="double" w:sz="4" w:space="0" w:color="262223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D7D6"/>
      </w:tcPr>
    </w:tblStylePr>
    <w:tblStylePr w:type="band1Horz">
      <w:tblPr/>
      <w:tcPr>
        <w:shd w:val="clear" w:color="auto" w:fill="F0D7D6"/>
      </w:tcPr>
    </w:tblStylePr>
  </w:style>
  <w:style w:type="character" w:styleId="Hyperlink">
    <w:name w:val="Hyperlink"/>
    <w:basedOn w:val="DefaultParagraphFont"/>
    <w:uiPriority w:val="99"/>
    <w:unhideWhenUsed/>
    <w:qFormat/>
    <w:rsid w:val="00F97829"/>
    <w:rPr>
      <w:rFonts w:ascii="Gotham Narrow Book" w:hAnsi="Gotham Narrow Book"/>
      <w:color w:val="ED0033"/>
      <w:sz w:val="22"/>
      <w:u w:val="dotted"/>
    </w:rPr>
  </w:style>
  <w:style w:type="character" w:customStyle="1" w:styleId="Heading4Char">
    <w:name w:val="Heading 4 Char"/>
    <w:basedOn w:val="DefaultParagraphFont"/>
    <w:link w:val="Heading4"/>
    <w:uiPriority w:val="9"/>
    <w:rsid w:val="009E6EBE"/>
    <w:rPr>
      <w:rFonts w:ascii="Gotham Narrow Bold" w:eastAsiaTheme="majorEastAsia" w:hAnsi="Gotham Narrow Bold" w:cstheme="majorBidi"/>
      <w:iCs/>
      <w:color w:val="262223"/>
      <w:sz w:val="27"/>
    </w:rPr>
  </w:style>
  <w:style w:type="character" w:customStyle="1" w:styleId="Heading1Char">
    <w:name w:val="Heading 1 Char"/>
    <w:basedOn w:val="DefaultParagraphFont"/>
    <w:link w:val="Heading1"/>
    <w:uiPriority w:val="9"/>
    <w:rsid w:val="00205BF4"/>
    <w:rPr>
      <w:rFonts w:ascii="Gotham Narrow Bold" w:eastAsiaTheme="majorEastAsia" w:hAnsi="Gotham Narrow Bold" w:cstheme="majorBidi"/>
      <w:color w:val="990033"/>
      <w:sz w:val="78"/>
      <w:szCs w:val="32"/>
    </w:rPr>
  </w:style>
  <w:style w:type="paragraph" w:styleId="Subtitle">
    <w:name w:val="Subtitle"/>
    <w:basedOn w:val="Normal"/>
    <w:next w:val="Normal"/>
    <w:link w:val="SubtitleChar"/>
    <w:uiPriority w:val="11"/>
    <w:locked/>
    <w:rsid w:val="008D415D"/>
    <w:pPr>
      <w:numPr>
        <w:ilvl w:val="1"/>
      </w:numPr>
    </w:pPr>
    <w:rPr>
      <w:rFonts w:ascii="Chronicle Text G1" w:eastAsiaTheme="minorEastAsia" w:hAnsi="Chronicle Text G1"/>
      <w:b/>
      <w:spacing w:val="15"/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8D415D"/>
    <w:rPr>
      <w:rFonts w:ascii="Chronicle Text G1" w:eastAsiaTheme="minorEastAsia" w:hAnsi="Chronicle Text G1"/>
      <w:b/>
      <w:spacing w:val="15"/>
      <w:sz w:val="44"/>
    </w:rPr>
  </w:style>
  <w:style w:type="character" w:styleId="SubtleEmphasis">
    <w:name w:val="Subtle Emphasis"/>
    <w:basedOn w:val="DefaultParagraphFont"/>
    <w:uiPriority w:val="19"/>
    <w:locked/>
    <w:rsid w:val="008D415D"/>
    <w:rPr>
      <w:i/>
      <w:iCs/>
      <w:color w:val="5F5558" w:themeColor="text1" w:themeTint="BF"/>
    </w:rPr>
  </w:style>
  <w:style w:type="character" w:styleId="Emphasis">
    <w:name w:val="Emphasis"/>
    <w:basedOn w:val="DefaultParagraphFont"/>
    <w:uiPriority w:val="20"/>
    <w:qFormat/>
    <w:rsid w:val="00A0080D"/>
    <w:rPr>
      <w:rFonts w:ascii="Gotham Narrow Book" w:hAnsi="Gotham Narrow Book"/>
      <w:i/>
      <w:iCs/>
      <w:sz w:val="21"/>
    </w:rPr>
  </w:style>
  <w:style w:type="character" w:styleId="IntenseEmphasis">
    <w:name w:val="Intense Emphasis"/>
    <w:basedOn w:val="DefaultParagraphFont"/>
    <w:uiPriority w:val="21"/>
    <w:locked/>
    <w:rsid w:val="008D415D"/>
    <w:rPr>
      <w:i/>
      <w:iCs/>
      <w:color w:val="990033"/>
    </w:rPr>
  </w:style>
  <w:style w:type="character" w:styleId="Strong">
    <w:name w:val="Strong"/>
    <w:basedOn w:val="DefaultParagraphFont"/>
    <w:uiPriority w:val="22"/>
    <w:qFormat/>
    <w:rsid w:val="005C336F"/>
    <w:rPr>
      <w:rFonts w:ascii="Gotham Narrow Bold" w:hAnsi="Gotham Narrow Bold"/>
      <w:b/>
      <w:bCs/>
      <w:sz w:val="21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F97829"/>
    <w:pPr>
      <w:spacing w:before="375" w:after="375"/>
      <w:ind w:left="870" w:right="870"/>
      <w:jc w:val="center"/>
    </w:pPr>
    <w:rPr>
      <w:i/>
      <w:iCs/>
      <w:color w:val="990033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F97829"/>
    <w:rPr>
      <w:rFonts w:ascii="Gotham Narrow Book" w:hAnsi="Gotham Narrow Book"/>
      <w:i/>
      <w:iCs/>
      <w:color w:val="990033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locked/>
    <w:rsid w:val="008D415D"/>
    <w:pPr>
      <w:pBdr>
        <w:top w:val="single" w:sz="4" w:space="10" w:color="990033"/>
        <w:bottom w:val="single" w:sz="4" w:space="10" w:color="990033"/>
      </w:pBdr>
      <w:spacing w:before="360" w:after="360"/>
      <w:ind w:left="862" w:right="862"/>
      <w:jc w:val="center"/>
    </w:pPr>
    <w:rPr>
      <w:i/>
      <w:iCs/>
      <w:color w:val="ED0033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415D"/>
    <w:rPr>
      <w:i/>
      <w:iCs/>
      <w:color w:val="ED0033"/>
      <w:sz w:val="24"/>
    </w:rPr>
  </w:style>
  <w:style w:type="character" w:styleId="IntenseReference">
    <w:name w:val="Intense Reference"/>
    <w:basedOn w:val="DefaultParagraphFont"/>
    <w:uiPriority w:val="32"/>
    <w:locked/>
    <w:rsid w:val="008D415D"/>
    <w:rPr>
      <w:b/>
      <w:bCs/>
      <w:smallCaps/>
      <w:color w:val="ED0033"/>
      <w:spacing w:val="5"/>
    </w:rPr>
  </w:style>
  <w:style w:type="paragraph" w:styleId="TOCHeading">
    <w:name w:val="TOC Heading"/>
    <w:basedOn w:val="Heading1"/>
    <w:next w:val="Normal"/>
    <w:uiPriority w:val="39"/>
    <w:unhideWhenUsed/>
    <w:locked/>
    <w:rsid w:val="008D415D"/>
    <w:pPr>
      <w:outlineLvl w:val="9"/>
    </w:pPr>
    <w:rPr>
      <w:color w:val="auto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2662D"/>
    <w:rPr>
      <w:rFonts w:ascii="Gotham Narrow Bold" w:eastAsiaTheme="majorEastAsia" w:hAnsi="Gotham Narrow Bold" w:cstheme="majorBidi"/>
      <w:color w:val="990033"/>
      <w:sz w:val="4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97829"/>
    <w:rPr>
      <w:rFonts w:ascii="Gotham Narrow Bold" w:eastAsiaTheme="majorEastAsia" w:hAnsi="Gotham Narrow Bold" w:cstheme="majorBidi"/>
      <w:color w:val="990033"/>
      <w:sz w:val="36"/>
      <w:szCs w:val="24"/>
    </w:rPr>
  </w:style>
  <w:style w:type="paragraph" w:styleId="Title">
    <w:name w:val="Title"/>
    <w:basedOn w:val="Normal"/>
    <w:next w:val="Normal"/>
    <w:link w:val="TitleChar"/>
    <w:uiPriority w:val="10"/>
    <w:locked/>
    <w:rsid w:val="008D415D"/>
    <w:pPr>
      <w:spacing w:before="2880" w:after="0" w:line="240" w:lineRule="auto"/>
      <w:contextualSpacing/>
    </w:pPr>
    <w:rPr>
      <w:rFonts w:ascii="Gotham Narrow Bold" w:eastAsiaTheme="majorEastAsia" w:hAnsi="Gotham Narrow Bold" w:cstheme="majorBidi"/>
      <w:color w:val="990033"/>
      <w:spacing w:val="-10"/>
      <w:kern w:val="28"/>
      <w:sz w:val="1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415D"/>
    <w:rPr>
      <w:rFonts w:ascii="Gotham Narrow Bold" w:eastAsiaTheme="majorEastAsia" w:hAnsi="Gotham Narrow Bold" w:cstheme="majorBidi"/>
      <w:color w:val="990033"/>
      <w:spacing w:val="-10"/>
      <w:kern w:val="28"/>
      <w:sz w:val="144"/>
      <w:szCs w:val="56"/>
    </w:rPr>
  </w:style>
  <w:style w:type="paragraph" w:styleId="ListParagraph">
    <w:name w:val="List Paragraph"/>
    <w:basedOn w:val="Normal"/>
    <w:uiPriority w:val="34"/>
    <w:locked/>
    <w:rsid w:val="008D415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locked/>
    <w:rsid w:val="008D415D"/>
    <w:pPr>
      <w:tabs>
        <w:tab w:val="center" w:pos="4513"/>
        <w:tab w:val="right" w:pos="9026"/>
      </w:tabs>
      <w:spacing w:after="0" w:line="240" w:lineRule="auto"/>
    </w:pPr>
    <w:rPr>
      <w:color w:val="898687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8D415D"/>
    <w:rPr>
      <w:color w:val="898687"/>
      <w:sz w:val="20"/>
    </w:rPr>
  </w:style>
  <w:style w:type="paragraph" w:styleId="Header">
    <w:name w:val="header"/>
    <w:basedOn w:val="Normal"/>
    <w:link w:val="HeaderChar"/>
    <w:uiPriority w:val="99"/>
    <w:unhideWhenUsed/>
    <w:locked/>
    <w:rsid w:val="001435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355A"/>
    <w:rPr>
      <w:sz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locked/>
    <w:rsid w:val="0014355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locked/>
    <w:rsid w:val="00D443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locked/>
    <w:rsid w:val="00D44334"/>
    <w:pPr>
      <w:spacing w:after="0" w:line="240" w:lineRule="auto"/>
    </w:pPr>
    <w:tblPr>
      <w:tblStyleRowBandSize w:val="1"/>
      <w:tblStyleColBandSize w:val="1"/>
      <w:tblBorders>
        <w:top w:val="single" w:sz="4" w:space="0" w:color="ACA2A4" w:themeColor="text1" w:themeTint="66"/>
        <w:left w:val="single" w:sz="4" w:space="0" w:color="ACA2A4" w:themeColor="text1" w:themeTint="66"/>
        <w:bottom w:val="single" w:sz="4" w:space="0" w:color="ACA2A4" w:themeColor="text1" w:themeTint="66"/>
        <w:right w:val="single" w:sz="4" w:space="0" w:color="ACA2A4" w:themeColor="text1" w:themeTint="66"/>
        <w:insideH w:val="single" w:sz="4" w:space="0" w:color="ACA2A4" w:themeColor="text1" w:themeTint="66"/>
        <w:insideV w:val="single" w:sz="4" w:space="0" w:color="ACA2A4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827478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27478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OC2">
    <w:name w:val="toc 2"/>
    <w:basedOn w:val="Normal"/>
    <w:next w:val="Normal"/>
    <w:autoRedefine/>
    <w:uiPriority w:val="39"/>
    <w:unhideWhenUsed/>
    <w:locked/>
    <w:rsid w:val="003C49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locked/>
    <w:rsid w:val="003C49F5"/>
    <w:pPr>
      <w:spacing w:after="100"/>
      <w:ind w:left="480"/>
    </w:pPr>
  </w:style>
  <w:style w:type="character" w:customStyle="1" w:styleId="Heading5Char">
    <w:name w:val="Heading 5 Char"/>
    <w:basedOn w:val="DefaultParagraphFont"/>
    <w:link w:val="Heading5"/>
    <w:uiPriority w:val="9"/>
    <w:rsid w:val="002B0129"/>
    <w:rPr>
      <w:rFonts w:asciiTheme="majorHAnsi" w:eastAsiaTheme="majorEastAsia" w:hAnsiTheme="majorHAnsi" w:cstheme="majorBidi"/>
      <w:color w:val="720026" w:themeColor="accent1" w:themeShade="BF"/>
      <w:sz w:val="24"/>
    </w:rPr>
  </w:style>
  <w:style w:type="paragraph" w:customStyle="1" w:styleId="Subtext">
    <w:name w:val="Sub text"/>
    <w:basedOn w:val="Normal"/>
    <w:link w:val="SubtextChar"/>
    <w:qFormat/>
    <w:rsid w:val="009E6EBE"/>
    <w:pPr>
      <w:spacing w:line="240" w:lineRule="auto"/>
    </w:pPr>
    <w:rPr>
      <w:sz w:val="36"/>
    </w:rPr>
  </w:style>
  <w:style w:type="table" w:styleId="PlainTable4">
    <w:name w:val="Plain Table 4"/>
    <w:basedOn w:val="TableNormal"/>
    <w:uiPriority w:val="44"/>
    <w:locked/>
    <w:rsid w:val="006D42D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ubtextChar">
    <w:name w:val="Sub text Char"/>
    <w:basedOn w:val="DefaultParagraphFont"/>
    <w:link w:val="Subtext"/>
    <w:rsid w:val="009E6EBE"/>
    <w:rPr>
      <w:rFonts w:ascii="Gotham Narrow Book" w:hAnsi="Gotham Narrow Book"/>
      <w:sz w:val="36"/>
    </w:rPr>
  </w:style>
  <w:style w:type="table" w:styleId="GridTable1Light-Accent4">
    <w:name w:val="Grid Table 1 Light Accent 4"/>
    <w:basedOn w:val="TableNormal"/>
    <w:uiPriority w:val="46"/>
    <w:locked/>
    <w:rsid w:val="006D42D0"/>
    <w:pPr>
      <w:spacing w:after="0" w:line="240" w:lineRule="auto"/>
    </w:pPr>
    <w:tblPr>
      <w:tblStyleRowBandSize w:val="1"/>
      <w:tblStyleColBandSize w:val="1"/>
      <w:tblBorders>
        <w:top w:val="single" w:sz="4" w:space="0" w:color="70CFFF" w:themeColor="accent4" w:themeTint="66"/>
        <w:left w:val="single" w:sz="4" w:space="0" w:color="70CFFF" w:themeColor="accent4" w:themeTint="66"/>
        <w:bottom w:val="single" w:sz="4" w:space="0" w:color="70CFFF" w:themeColor="accent4" w:themeTint="66"/>
        <w:right w:val="single" w:sz="4" w:space="0" w:color="70CFFF" w:themeColor="accent4" w:themeTint="66"/>
        <w:insideH w:val="single" w:sz="4" w:space="0" w:color="70CFFF" w:themeColor="accent4" w:themeTint="66"/>
        <w:insideV w:val="single" w:sz="4" w:space="0" w:color="70CFFF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28B7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8B7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WesternWebTable">
    <w:name w:val="Western Web Table"/>
    <w:basedOn w:val="TableNormal"/>
    <w:uiPriority w:val="99"/>
    <w:rsid w:val="000130B0"/>
    <w:pPr>
      <w:spacing w:before="30" w:after="30" w:line="240" w:lineRule="auto"/>
    </w:pPr>
    <w:rPr>
      <w:rFonts w:ascii="Gotham Narrow Book" w:hAnsi="Gotham Narrow Book"/>
      <w:sz w:val="21"/>
    </w:rPr>
    <w:tblPr>
      <w:tblBorders>
        <w:top w:val="single" w:sz="24" w:space="0" w:color="DADADA" w:themeColor="background2" w:themeShade="E6"/>
        <w:insideH w:val="single" w:sz="6" w:space="0" w:color="DADADA" w:themeColor="background2" w:themeShade="E6"/>
      </w:tblBorders>
    </w:tblPr>
    <w:trPr>
      <w:cantSplit/>
      <w:tblHeader/>
    </w:trPr>
    <w:tcPr>
      <w:shd w:val="clear" w:color="auto" w:fill="auto"/>
    </w:tcPr>
  </w:style>
  <w:style w:type="paragraph" w:customStyle="1" w:styleId="TableHeader">
    <w:name w:val="Table Header"/>
    <w:basedOn w:val="Normal"/>
    <w:link w:val="TableHeaderChar"/>
    <w:qFormat/>
    <w:rsid w:val="00B52CDF"/>
    <w:pPr>
      <w:spacing w:before="30" w:after="30" w:line="240" w:lineRule="auto"/>
    </w:pPr>
    <w:rPr>
      <w:rFonts w:asciiTheme="majorHAnsi" w:hAnsiTheme="majorHAnsi"/>
    </w:rPr>
  </w:style>
  <w:style w:type="character" w:customStyle="1" w:styleId="TableHeaderChar">
    <w:name w:val="Table Header Char"/>
    <w:basedOn w:val="DefaultParagraphFont"/>
    <w:link w:val="TableHeader"/>
    <w:rsid w:val="00B52CDF"/>
    <w:rPr>
      <w:rFonts w:asciiTheme="majorHAnsi" w:hAnsiTheme="majorHAnsi"/>
      <w:sz w:val="21"/>
    </w:rPr>
  </w:style>
  <w:style w:type="table" w:styleId="PlainTable2">
    <w:name w:val="Plain Table 2"/>
    <w:basedOn w:val="TableNormal"/>
    <w:uiPriority w:val="42"/>
    <w:locked/>
    <w:rsid w:val="00EC0F22"/>
    <w:pPr>
      <w:spacing w:after="0" w:line="240" w:lineRule="auto"/>
    </w:pPr>
    <w:tblPr>
      <w:tblStyleRowBandSize w:val="1"/>
      <w:tblStyleColBandSize w:val="1"/>
      <w:tblBorders>
        <w:top w:val="single" w:sz="4" w:space="0" w:color="978A8D" w:themeColor="text1" w:themeTint="80"/>
        <w:bottom w:val="single" w:sz="4" w:space="0" w:color="978A8D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978A8D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978A8D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78A8D" w:themeColor="text1" w:themeTint="80"/>
          <w:right w:val="single" w:sz="4" w:space="0" w:color="978A8D" w:themeColor="text1" w:themeTint="80"/>
        </w:tcBorders>
      </w:tcPr>
    </w:tblStylePr>
    <w:tblStylePr w:type="band2Vert">
      <w:tblPr/>
      <w:tcPr>
        <w:tcBorders>
          <w:left w:val="single" w:sz="4" w:space="0" w:color="978A8D" w:themeColor="text1" w:themeTint="80"/>
          <w:right w:val="single" w:sz="4" w:space="0" w:color="978A8D" w:themeColor="text1" w:themeTint="80"/>
        </w:tcBorders>
      </w:tcPr>
    </w:tblStylePr>
    <w:tblStylePr w:type="band1Horz">
      <w:tblPr/>
      <w:tcPr>
        <w:tcBorders>
          <w:top w:val="single" w:sz="4" w:space="0" w:color="978A8D" w:themeColor="text1" w:themeTint="80"/>
          <w:bottom w:val="single" w:sz="4" w:space="0" w:color="978A8D" w:themeColor="text1" w:themeTint="80"/>
        </w:tcBorders>
      </w:tcPr>
    </w:tblStylePr>
  </w:style>
  <w:style w:type="paragraph" w:customStyle="1" w:styleId="NumberedList">
    <w:name w:val="Numbered List"/>
    <w:basedOn w:val="ListNumber"/>
    <w:link w:val="NumberedListChar"/>
    <w:autoRedefine/>
    <w:qFormat/>
    <w:rsid w:val="009E6EBE"/>
    <w:pPr>
      <w:numPr>
        <w:numId w:val="22"/>
      </w:numPr>
      <w:spacing w:before="240" w:after="360" w:line="312" w:lineRule="auto"/>
    </w:pPr>
  </w:style>
  <w:style w:type="paragraph" w:customStyle="1" w:styleId="BulletList">
    <w:name w:val="Bullet List"/>
    <w:basedOn w:val="ListBullet"/>
    <w:link w:val="BulletListChar"/>
    <w:autoRedefine/>
    <w:qFormat/>
    <w:rsid w:val="00F97829"/>
    <w:pPr>
      <w:numPr>
        <w:numId w:val="15"/>
      </w:numPr>
      <w:tabs>
        <w:tab w:val="left" w:pos="2268"/>
      </w:tabs>
      <w:spacing w:before="240" w:after="360" w:line="312" w:lineRule="auto"/>
    </w:pPr>
  </w:style>
  <w:style w:type="paragraph" w:styleId="ListNumber">
    <w:name w:val="List Number"/>
    <w:basedOn w:val="Normal"/>
    <w:link w:val="ListNumberChar"/>
    <w:uiPriority w:val="99"/>
    <w:semiHidden/>
    <w:unhideWhenUsed/>
    <w:locked/>
    <w:rsid w:val="000E25BB"/>
    <w:pPr>
      <w:numPr>
        <w:numId w:val="12"/>
      </w:numPr>
      <w:contextualSpacing/>
    </w:pPr>
  </w:style>
  <w:style w:type="character" w:customStyle="1" w:styleId="ListNumberChar">
    <w:name w:val="List Number Char"/>
    <w:basedOn w:val="DefaultParagraphFont"/>
    <w:link w:val="ListNumber"/>
    <w:uiPriority w:val="99"/>
    <w:semiHidden/>
    <w:rsid w:val="000E25BB"/>
    <w:rPr>
      <w:rFonts w:ascii="Gotham Narrow Book" w:hAnsi="Gotham Narrow Book"/>
      <w:sz w:val="21"/>
    </w:rPr>
  </w:style>
  <w:style w:type="character" w:customStyle="1" w:styleId="NumberedListChar">
    <w:name w:val="Numbered List Char"/>
    <w:basedOn w:val="ListNumberChar"/>
    <w:link w:val="NumberedList"/>
    <w:rsid w:val="009E6EBE"/>
    <w:rPr>
      <w:rFonts w:ascii="Gotham Narrow Book" w:hAnsi="Gotham Narrow Book"/>
      <w:sz w:val="21"/>
    </w:rPr>
  </w:style>
  <w:style w:type="paragraph" w:styleId="ListBullet">
    <w:name w:val="List Bullet"/>
    <w:basedOn w:val="Normal"/>
    <w:link w:val="ListBulletChar"/>
    <w:uiPriority w:val="99"/>
    <w:semiHidden/>
    <w:unhideWhenUsed/>
    <w:locked/>
    <w:rsid w:val="00C032E9"/>
    <w:pPr>
      <w:numPr>
        <w:numId w:val="16"/>
      </w:numPr>
      <w:contextualSpacing/>
    </w:pPr>
  </w:style>
  <w:style w:type="character" w:customStyle="1" w:styleId="ListBulletChar">
    <w:name w:val="List Bullet Char"/>
    <w:basedOn w:val="DefaultParagraphFont"/>
    <w:link w:val="ListBullet"/>
    <w:uiPriority w:val="99"/>
    <w:semiHidden/>
    <w:rsid w:val="00C032E9"/>
    <w:rPr>
      <w:rFonts w:ascii="Gotham Narrow Book" w:hAnsi="Gotham Narrow Book"/>
      <w:sz w:val="21"/>
    </w:rPr>
  </w:style>
  <w:style w:type="character" w:customStyle="1" w:styleId="BulletListChar">
    <w:name w:val="Bullet List Char"/>
    <w:basedOn w:val="ListBulletChar"/>
    <w:link w:val="BulletList"/>
    <w:rsid w:val="00F97829"/>
    <w:rPr>
      <w:rFonts w:ascii="Gotham Narrow Book" w:hAnsi="Gotham Narrow Book"/>
      <w:sz w:val="21"/>
    </w:rPr>
  </w:style>
  <w:style w:type="paragraph" w:customStyle="1" w:styleId="FooterTitle">
    <w:name w:val="Footer Title"/>
    <w:basedOn w:val="Heading5"/>
    <w:next w:val="Normal"/>
    <w:link w:val="FooterTitleChar"/>
    <w:autoRedefine/>
    <w:qFormat/>
    <w:rsid w:val="001F4B91"/>
    <w:pPr>
      <w:spacing w:before="45" w:after="120"/>
    </w:pPr>
    <w:rPr>
      <w:rFonts w:ascii="Chronicle Text G1" w:hAnsi="Chronicle Text G1"/>
      <w:color w:val="262223" w:themeColor="text1"/>
      <w:sz w:val="33"/>
    </w:rPr>
  </w:style>
  <w:style w:type="character" w:customStyle="1" w:styleId="FooterTitleChar">
    <w:name w:val="Footer Title Char"/>
    <w:basedOn w:val="Heading5Char"/>
    <w:link w:val="FooterTitle"/>
    <w:rsid w:val="001F4B91"/>
    <w:rPr>
      <w:rFonts w:ascii="Chronicle Text G1" w:eastAsiaTheme="majorEastAsia" w:hAnsi="Chronicle Text G1" w:cstheme="majorBidi"/>
      <w:color w:val="262223" w:themeColor="text1"/>
      <w:sz w:val="33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B678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7897"/>
    <w:rPr>
      <w:rFonts w:ascii="Segoe UI" w:hAnsi="Segoe UI" w:cs="Segoe UI"/>
      <w:sz w:val="18"/>
      <w:szCs w:val="18"/>
    </w:rPr>
  </w:style>
  <w:style w:type="paragraph" w:customStyle="1" w:styleId="StrongEmphasis">
    <w:name w:val="Strong Emphasis"/>
    <w:basedOn w:val="Normal"/>
    <w:next w:val="Normal"/>
    <w:link w:val="StrongEmphasisChar"/>
    <w:autoRedefine/>
    <w:qFormat/>
    <w:rsid w:val="00F97829"/>
    <w:rPr>
      <w:rFonts w:ascii="Gotham Narrow Bold" w:hAnsi="Gotham Narrow Bold"/>
      <w:i/>
    </w:rPr>
  </w:style>
  <w:style w:type="paragraph" w:customStyle="1" w:styleId="StrongHyperlink">
    <w:name w:val="Strong Hyperlink"/>
    <w:basedOn w:val="Normal"/>
    <w:link w:val="StrongHyperlinkChar"/>
    <w:autoRedefine/>
    <w:qFormat/>
    <w:rsid w:val="00044023"/>
    <w:rPr>
      <w:b/>
      <w:color w:val="ED0033" w:themeColor="accent3"/>
      <w:sz w:val="22"/>
      <w:u w:val="dotted"/>
    </w:rPr>
  </w:style>
  <w:style w:type="character" w:customStyle="1" w:styleId="StrongEmphasisChar">
    <w:name w:val="Strong Emphasis Char"/>
    <w:basedOn w:val="DefaultParagraphFont"/>
    <w:link w:val="StrongEmphasis"/>
    <w:rsid w:val="00F97829"/>
    <w:rPr>
      <w:rFonts w:ascii="Gotham Narrow Bold" w:hAnsi="Gotham Narrow Bold"/>
      <w:i/>
      <w:sz w:val="21"/>
    </w:rPr>
  </w:style>
  <w:style w:type="character" w:customStyle="1" w:styleId="StrongHyperlinkChar">
    <w:name w:val="Strong Hyperlink Char"/>
    <w:basedOn w:val="DefaultParagraphFont"/>
    <w:link w:val="StrongHyperlink"/>
    <w:rsid w:val="00044023"/>
    <w:rPr>
      <w:rFonts w:ascii="Gotham Narrow Book" w:hAnsi="Gotham Narrow Book"/>
      <w:b/>
      <w:color w:val="ED0033" w:themeColor="accent3"/>
      <w:u w:val="dotte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377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nowledge@westernsydney.edu.au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Western Brand">
      <a:dk1>
        <a:srgbClr val="262223"/>
      </a:dk1>
      <a:lt1>
        <a:srgbClr val="FFFFFF"/>
      </a:lt1>
      <a:dk2>
        <a:srgbClr val="990033"/>
      </a:dk2>
      <a:lt2>
        <a:srgbClr val="F2F2F2"/>
      </a:lt2>
      <a:accent1>
        <a:srgbClr val="990033"/>
      </a:accent1>
      <a:accent2>
        <a:srgbClr val="262223"/>
      </a:accent2>
      <a:accent3>
        <a:srgbClr val="ED0033"/>
      </a:accent3>
      <a:accent4>
        <a:srgbClr val="006699"/>
      </a:accent4>
      <a:accent5>
        <a:srgbClr val="FF5C5E"/>
      </a:accent5>
      <a:accent6>
        <a:srgbClr val="663399"/>
      </a:accent6>
      <a:hlink>
        <a:srgbClr val="ED0033"/>
      </a:hlink>
      <a:folHlink>
        <a:srgbClr val="FF5C5E"/>
      </a:folHlink>
    </a:clrScheme>
    <a:fontScheme name="Western Brand">
      <a:majorFont>
        <a:latin typeface="Gotham Narrow Bold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1FD59F8497FB4784452883C1613D9F" ma:contentTypeVersion="27" ma:contentTypeDescription="Create a new document." ma:contentTypeScope="" ma:versionID="b11636958252a525c041889645148c1d">
  <xsd:schema xmlns:xsd="http://www.w3.org/2001/XMLSchema" xmlns:xs="http://www.w3.org/2001/XMLSchema" xmlns:p="http://schemas.microsoft.com/office/2006/metadata/properties" xmlns:ns2="d7caba2f-1f2e-4205-9ddc-682722ee3980" xmlns:ns3="25fcc1eb-b48c-49b0-84ad-c4c816d8a723" targetNamespace="http://schemas.microsoft.com/office/2006/metadata/properties" ma:root="true" ma:fieldsID="a08acbe29160268ba93aaa99edc3b79c" ns2:_="" ns3:_="">
    <xsd:import namespace="d7caba2f-1f2e-4205-9ddc-682722ee3980"/>
    <xsd:import namespace="25fcc1eb-b48c-49b0-84ad-c4c816d8a723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caba2f-1f2e-4205-9ddc-682722ee3980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fcc1eb-b48c-49b0-84ad-c4c816d8a723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s_Collaboration_Space_Locked xmlns="d7caba2f-1f2e-4205-9ddc-682722ee3980" xsi:nil="true"/>
    <Self_Registration_Enabled xmlns="d7caba2f-1f2e-4205-9ddc-682722ee3980" xsi:nil="true"/>
    <Has_Leaders_Only_SectionGroup xmlns="d7caba2f-1f2e-4205-9ddc-682722ee3980" xsi:nil="true"/>
    <DefaultSectionNames xmlns="d7caba2f-1f2e-4205-9ddc-682722ee3980" xsi:nil="true"/>
    <Invited_Members xmlns="d7caba2f-1f2e-4205-9ddc-682722ee3980" xsi:nil="true"/>
    <LMS_Mappings xmlns="d7caba2f-1f2e-4205-9ddc-682722ee3980" xsi:nil="true"/>
    <Invited_Leaders xmlns="d7caba2f-1f2e-4205-9ddc-682722ee3980" xsi:nil="true"/>
    <Math_Settings xmlns="d7caba2f-1f2e-4205-9ddc-682722ee3980" xsi:nil="true"/>
    <Templates xmlns="d7caba2f-1f2e-4205-9ddc-682722ee3980" xsi:nil="true"/>
    <AppVersion xmlns="d7caba2f-1f2e-4205-9ddc-682722ee3980" xsi:nil="true"/>
    <TeamsChannelId xmlns="d7caba2f-1f2e-4205-9ddc-682722ee3980" xsi:nil="true"/>
    <IsNotebookLocked xmlns="d7caba2f-1f2e-4205-9ddc-682722ee3980" xsi:nil="true"/>
    <FolderType xmlns="d7caba2f-1f2e-4205-9ddc-682722ee3980" xsi:nil="true"/>
    <Distribution_Groups xmlns="d7caba2f-1f2e-4205-9ddc-682722ee3980" xsi:nil="true"/>
    <CultureName xmlns="d7caba2f-1f2e-4205-9ddc-682722ee3980" xsi:nil="true"/>
    <Owner xmlns="d7caba2f-1f2e-4205-9ddc-682722ee3980">
      <UserInfo>
        <DisplayName/>
        <AccountId xsi:nil="true"/>
        <AccountType/>
      </UserInfo>
    </Owner>
    <Members xmlns="d7caba2f-1f2e-4205-9ddc-682722ee3980">
      <UserInfo>
        <DisplayName/>
        <AccountId xsi:nil="true"/>
        <AccountType/>
      </UserInfo>
    </Members>
    <NotebookType xmlns="d7caba2f-1f2e-4205-9ddc-682722ee3980" xsi:nil="true"/>
    <Leaders xmlns="d7caba2f-1f2e-4205-9ddc-682722ee3980">
      <UserInfo>
        <DisplayName/>
        <AccountId xsi:nil="true"/>
        <AccountType/>
      </UserInfo>
    </Leaders>
    <Member_Groups xmlns="d7caba2f-1f2e-4205-9ddc-682722ee3980">
      <UserInfo>
        <DisplayName/>
        <AccountId xsi:nil="true"/>
        <AccountType/>
      </UserInfo>
    </Member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394E08-7F55-4C4B-A7B8-DCA71328C4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caba2f-1f2e-4205-9ddc-682722ee3980"/>
    <ds:schemaRef ds:uri="25fcc1eb-b48c-49b0-84ad-c4c816d8a7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3A785A5-F8A0-4066-9206-CC43514C0BA3}">
  <ds:schemaRefs>
    <ds:schemaRef ds:uri="http://schemas.microsoft.com/office/2006/metadata/properties"/>
    <ds:schemaRef ds:uri="http://schemas.microsoft.com/office/infopath/2007/PartnerControls"/>
    <ds:schemaRef ds:uri="d7caba2f-1f2e-4205-9ddc-682722ee3980"/>
  </ds:schemaRefs>
</ds:datastoreItem>
</file>

<file path=customXml/itemProps3.xml><?xml version="1.0" encoding="utf-8"?>
<ds:datastoreItem xmlns:ds="http://schemas.openxmlformats.org/officeDocument/2006/customXml" ds:itemID="{18EEB826-9D0B-4108-9AF5-91C2452C907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E6398F-EE9F-483B-B32F-53D4AE9D1A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4</TotalTime>
  <Pages>3</Pages>
  <Words>434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M Branded Web KBA Template</vt:lpstr>
    </vt:vector>
  </TitlesOfParts>
  <Company>Western Sydney University</Company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 Branded Web KBA Template</dc:title>
  <dc:subject>ServiceNow KBA Template</dc:subject>
  <dc:creator>Bryan Williams</dc:creator>
  <cp:keywords>Digital Brand; Web Accessibility</cp:keywords>
  <dc:description/>
  <cp:lastModifiedBy>Bryan Williams</cp:lastModifiedBy>
  <cp:revision>15</cp:revision>
  <dcterms:created xsi:type="dcterms:W3CDTF">2020-09-20T23:12:00Z</dcterms:created>
  <dcterms:modified xsi:type="dcterms:W3CDTF">2020-10-26T00:09:00Z</dcterms:modified>
  <dc:language>English</dc:language>
  <cp:version>1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1FD59F8497FB4784452883C1613D9F</vt:lpwstr>
  </property>
</Properties>
</file>